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9FA35" w14:textId="25FA5AF3" w:rsidR="007102B6" w:rsidRDefault="007102B6">
      <w:r>
        <w:t>Student: Leonardo Oliveira</w:t>
      </w:r>
    </w:p>
    <w:p w14:paraId="107FE8C8" w14:textId="2BE95F38" w:rsidR="007102B6" w:rsidRDefault="007102B6">
      <w:r>
        <w:t>Class: CMSC 203</w:t>
      </w:r>
    </w:p>
    <w:p w14:paraId="32F6ACA7" w14:textId="789E1C73" w:rsidR="007102B6" w:rsidRDefault="007102B6">
      <w:r>
        <w:t xml:space="preserve">Professor: </w:t>
      </w:r>
    </w:p>
    <w:p w14:paraId="6AFBF99F" w14:textId="77777777" w:rsidR="007102B6" w:rsidRDefault="007102B6"/>
    <w:p w14:paraId="4BCADA0B" w14:textId="7E189C88" w:rsidR="007102B6" w:rsidRDefault="007102B6">
      <w:r>
        <w:t>STEP 1</w:t>
      </w:r>
    </w:p>
    <w:p w14:paraId="7DB79B16" w14:textId="608C4200" w:rsidR="00FE7F00" w:rsidRDefault="00FE7F00">
      <w:r>
        <w:rPr>
          <w:noProof/>
        </w:rPr>
        <w:drawing>
          <wp:inline distT="0" distB="0" distL="0" distR="0" wp14:anchorId="45B4C036" wp14:editId="66297C23">
            <wp:extent cx="5943600" cy="3091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CDA6E" w14:textId="5AA5D4AA" w:rsidR="00FE7F00" w:rsidRDefault="00FE7F00"/>
    <w:p w14:paraId="26DC76B2" w14:textId="6181BAD3" w:rsidR="007102B6" w:rsidRDefault="007102B6">
      <w:r>
        <w:t>STEP 2</w:t>
      </w:r>
    </w:p>
    <w:p w14:paraId="48E91A3A" w14:textId="7060BFC6" w:rsidR="007102B6" w:rsidRDefault="007102B6">
      <w:r>
        <w:rPr>
          <w:noProof/>
        </w:rPr>
        <w:drawing>
          <wp:inline distT="0" distB="0" distL="0" distR="0" wp14:anchorId="4AAA0996" wp14:editId="3F4F665A">
            <wp:extent cx="5943600" cy="711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0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axsLAwNTSyMDRS0lEKTi0uzszPAykwqgUAEGlvsCwAAAA="/>
  </w:docVars>
  <w:rsids>
    <w:rsidRoot w:val="00FE7F00"/>
    <w:rsid w:val="00677213"/>
    <w:rsid w:val="007102B6"/>
    <w:rsid w:val="00FE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D262D"/>
  <w15:chartTrackingRefBased/>
  <w15:docId w15:val="{197D51F4-AA81-4EBE-A469-5C6F3E203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de Oliveira, Leonardo</dc:creator>
  <cp:keywords/>
  <dc:description/>
  <cp:lastModifiedBy>Nunes de Oliveira, Leonardo</cp:lastModifiedBy>
  <cp:revision>1</cp:revision>
  <dcterms:created xsi:type="dcterms:W3CDTF">2021-01-28T18:51:00Z</dcterms:created>
  <dcterms:modified xsi:type="dcterms:W3CDTF">2021-01-28T20:54:00Z</dcterms:modified>
</cp:coreProperties>
</file>